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EF5E" w14:textId="77777777" w:rsidR="004D66CD" w:rsidRDefault="00BE2F01">
      <w:pPr>
        <w:rPr>
          <w:b/>
          <w:sz w:val="32"/>
          <w:szCs w:val="32"/>
        </w:rPr>
      </w:pPr>
      <w:r>
        <w:rPr>
          <w:b/>
          <w:sz w:val="32"/>
          <w:szCs w:val="32"/>
        </w:rPr>
        <w:t xml:space="preserve">                       </w:t>
      </w:r>
      <w:r w:rsidR="008732C2">
        <w:rPr>
          <w:b/>
          <w:sz w:val="32"/>
          <w:szCs w:val="32"/>
        </w:rPr>
        <w:t>Minutes f</w:t>
      </w:r>
      <w:r>
        <w:rPr>
          <w:b/>
          <w:sz w:val="32"/>
          <w:szCs w:val="32"/>
        </w:rPr>
        <w:t>or Zoning Board of Adjustment</w:t>
      </w:r>
    </w:p>
    <w:p w14:paraId="0F19DB0B" w14:textId="7EBE3E30" w:rsidR="00BE2F01" w:rsidRDefault="00BE2F01" w:rsidP="00BE2F01">
      <w:pPr>
        <w:rPr>
          <w:b/>
          <w:sz w:val="32"/>
          <w:szCs w:val="32"/>
        </w:rPr>
      </w:pPr>
      <w:r>
        <w:rPr>
          <w:b/>
          <w:sz w:val="32"/>
          <w:szCs w:val="32"/>
        </w:rPr>
        <w:t xml:space="preserve">                                                </w:t>
      </w:r>
      <w:r w:rsidR="00913ED6">
        <w:rPr>
          <w:b/>
          <w:sz w:val="32"/>
          <w:szCs w:val="32"/>
        </w:rPr>
        <w:t>April 27, 2022</w:t>
      </w:r>
    </w:p>
    <w:p w14:paraId="6DF4EC11" w14:textId="77777777" w:rsidR="00BE2F01" w:rsidRDefault="00BE2F01" w:rsidP="00BE2F01">
      <w:pPr>
        <w:rPr>
          <w:b/>
          <w:sz w:val="32"/>
          <w:szCs w:val="32"/>
        </w:rPr>
      </w:pPr>
    </w:p>
    <w:p w14:paraId="6811356B" w14:textId="77777777" w:rsidR="00BE2F01" w:rsidRPr="009B46FF" w:rsidRDefault="00BE2F01" w:rsidP="009B46FF">
      <w:pPr>
        <w:rPr>
          <w:sz w:val="28"/>
          <w:szCs w:val="28"/>
        </w:rPr>
      </w:pPr>
      <w:r w:rsidRPr="009B46FF">
        <w:rPr>
          <w:sz w:val="28"/>
          <w:szCs w:val="28"/>
        </w:rPr>
        <w:t>Meeting call to order at 7:00 PM</w:t>
      </w:r>
    </w:p>
    <w:p w14:paraId="773B43C7" w14:textId="77777777" w:rsidR="00BE2F01" w:rsidRDefault="00BE2F01" w:rsidP="00BE2F01">
      <w:pPr>
        <w:rPr>
          <w:sz w:val="28"/>
          <w:szCs w:val="28"/>
        </w:rPr>
      </w:pPr>
    </w:p>
    <w:p w14:paraId="37A41770" w14:textId="50329BDC" w:rsidR="00BE2F01" w:rsidRPr="00913ED6" w:rsidRDefault="00BE2F01" w:rsidP="00BE2F01">
      <w:pPr>
        <w:pStyle w:val="ListParagraph"/>
        <w:numPr>
          <w:ilvl w:val="0"/>
          <w:numId w:val="4"/>
        </w:numPr>
        <w:rPr>
          <w:b/>
        </w:rPr>
      </w:pPr>
      <w:r w:rsidRPr="00913ED6">
        <w:t xml:space="preserve"> Members Present: Gary Carney</w:t>
      </w:r>
      <w:r w:rsidR="00913ED6" w:rsidRPr="00913ED6">
        <w:t>,</w:t>
      </w:r>
      <w:r w:rsidRPr="00913ED6">
        <w:t xml:space="preserve"> </w:t>
      </w:r>
      <w:r w:rsidR="00913ED6" w:rsidRPr="00913ED6">
        <w:t>c</w:t>
      </w:r>
      <w:r w:rsidRPr="00913ED6">
        <w:t>hairmen, Mark Florence</w:t>
      </w:r>
      <w:r w:rsidR="00913ED6" w:rsidRPr="00913ED6">
        <w:t>,</w:t>
      </w:r>
      <w:r w:rsidRPr="00913ED6">
        <w:t xml:space="preserve"> and </w:t>
      </w:r>
      <w:r w:rsidR="007459F7">
        <w:t>Andrew Hatch</w:t>
      </w:r>
    </w:p>
    <w:p w14:paraId="4B96FE67" w14:textId="77777777" w:rsidR="00913ED6" w:rsidRPr="00913ED6" w:rsidRDefault="00913ED6" w:rsidP="00913ED6">
      <w:pPr>
        <w:pStyle w:val="ListParagraph"/>
        <w:rPr>
          <w:b/>
        </w:rPr>
      </w:pPr>
    </w:p>
    <w:p w14:paraId="259AAF6F" w14:textId="67B2A5FE" w:rsidR="00913ED6" w:rsidRPr="00913ED6" w:rsidRDefault="00913ED6" w:rsidP="00BE2F01">
      <w:pPr>
        <w:pStyle w:val="ListParagraph"/>
        <w:numPr>
          <w:ilvl w:val="0"/>
          <w:numId w:val="4"/>
        </w:numPr>
        <w:rPr>
          <w:rFonts w:ascii="Times New Roman" w:hAnsi="Times New Roman" w:cs="Times New Roman"/>
          <w:b/>
        </w:rPr>
      </w:pPr>
      <w:r w:rsidRPr="00913ED6">
        <w:rPr>
          <w:rFonts w:ascii="Times New Roman" w:hAnsi="Times New Roman" w:cs="Times New Roman"/>
        </w:rPr>
        <w:t xml:space="preserve">Visitors: </w:t>
      </w:r>
      <w:r>
        <w:rPr>
          <w:rFonts w:ascii="Times New Roman" w:hAnsi="Times New Roman" w:cs="Times New Roman"/>
        </w:rPr>
        <w:t xml:space="preserve">Linda Marshall, Tom </w:t>
      </w:r>
      <w:proofErr w:type="spellStart"/>
      <w:r>
        <w:rPr>
          <w:rFonts w:ascii="Times New Roman" w:hAnsi="Times New Roman" w:cs="Times New Roman"/>
        </w:rPr>
        <w:t>Carr</w:t>
      </w:r>
      <w:proofErr w:type="spellEnd"/>
      <w:r>
        <w:rPr>
          <w:rFonts w:ascii="Times New Roman" w:hAnsi="Times New Roman" w:cs="Times New Roman"/>
        </w:rPr>
        <w:t xml:space="preserve">, Roy Tinsley, Jed Schwartz, and Dan </w:t>
      </w:r>
      <w:proofErr w:type="spellStart"/>
      <w:r>
        <w:rPr>
          <w:rFonts w:ascii="Times New Roman" w:hAnsi="Times New Roman" w:cs="Times New Roman"/>
        </w:rPr>
        <w:t>Deuse</w:t>
      </w:r>
      <w:proofErr w:type="spellEnd"/>
    </w:p>
    <w:p w14:paraId="3A9A28DC" w14:textId="77777777" w:rsidR="00857E4B" w:rsidRDefault="00857E4B" w:rsidP="00857E4B">
      <w:pPr>
        <w:rPr>
          <w:b/>
          <w:sz w:val="32"/>
          <w:szCs w:val="32"/>
        </w:rPr>
      </w:pPr>
    </w:p>
    <w:p w14:paraId="471E55DD" w14:textId="319CBAAC" w:rsidR="009B46FF" w:rsidRPr="009B46FF" w:rsidRDefault="009B46FF" w:rsidP="009B46FF">
      <w:pPr>
        <w:rPr>
          <w:sz w:val="28"/>
          <w:szCs w:val="28"/>
        </w:rPr>
      </w:pPr>
      <w:r w:rsidRPr="009B46FF">
        <w:rPr>
          <w:sz w:val="28"/>
          <w:szCs w:val="28"/>
        </w:rPr>
        <w:t xml:space="preserve">Minutes for </w:t>
      </w:r>
      <w:r w:rsidR="00913ED6">
        <w:rPr>
          <w:sz w:val="28"/>
          <w:szCs w:val="28"/>
        </w:rPr>
        <w:t>01/05/2022</w:t>
      </w:r>
    </w:p>
    <w:p w14:paraId="71D0E63C" w14:textId="2E0048CA" w:rsidR="009B46FF" w:rsidRDefault="00913ED6" w:rsidP="009B46FF">
      <w:pPr>
        <w:pStyle w:val="ListParagraph"/>
        <w:numPr>
          <w:ilvl w:val="0"/>
          <w:numId w:val="4"/>
        </w:numPr>
        <w:rPr>
          <w:sz w:val="28"/>
          <w:szCs w:val="28"/>
        </w:rPr>
      </w:pPr>
      <w:r>
        <w:rPr>
          <w:sz w:val="28"/>
          <w:szCs w:val="28"/>
        </w:rPr>
        <w:t xml:space="preserve">Gary briefly read the minutes, Florence approved the meeting minutes, Carney second, all voted in favor. </w:t>
      </w:r>
    </w:p>
    <w:p w14:paraId="5BF5492B" w14:textId="77777777" w:rsidR="00913ED6" w:rsidRDefault="00913ED6" w:rsidP="00A333EF">
      <w:pPr>
        <w:rPr>
          <w:sz w:val="28"/>
          <w:szCs w:val="28"/>
        </w:rPr>
      </w:pPr>
    </w:p>
    <w:p w14:paraId="0DEE8A19" w14:textId="77777777" w:rsidR="00334A23" w:rsidRDefault="00334A23" w:rsidP="00334A23">
      <w:pPr>
        <w:rPr>
          <w:sz w:val="28"/>
          <w:szCs w:val="28"/>
        </w:rPr>
      </w:pPr>
      <w:r>
        <w:rPr>
          <w:sz w:val="28"/>
          <w:szCs w:val="28"/>
        </w:rPr>
        <w:t xml:space="preserve">Appeal # 1 Dan </w:t>
      </w:r>
      <w:proofErr w:type="spellStart"/>
      <w:r>
        <w:rPr>
          <w:sz w:val="28"/>
          <w:szCs w:val="28"/>
        </w:rPr>
        <w:t>Deuse</w:t>
      </w:r>
      <w:proofErr w:type="spellEnd"/>
    </w:p>
    <w:p w14:paraId="66A95BC9" w14:textId="77777777" w:rsidR="00334A23" w:rsidRDefault="00334A23" w:rsidP="00334A23">
      <w:pPr>
        <w:rPr>
          <w:sz w:val="28"/>
          <w:szCs w:val="28"/>
        </w:rPr>
      </w:pPr>
    </w:p>
    <w:p w14:paraId="67F158D8" w14:textId="4CC770CD" w:rsidR="00334A23" w:rsidRDefault="00C60D5B" w:rsidP="00334A23">
      <w:pPr>
        <w:rPr>
          <w:sz w:val="28"/>
          <w:szCs w:val="28"/>
        </w:rPr>
      </w:pPr>
      <w:r>
        <w:rPr>
          <w:sz w:val="28"/>
          <w:szCs w:val="28"/>
        </w:rPr>
        <w:t>Carney:</w:t>
      </w:r>
      <w:r w:rsidR="00334A23">
        <w:rPr>
          <w:sz w:val="28"/>
          <w:szCs w:val="28"/>
        </w:rPr>
        <w:t xml:space="preserve"> explained this is a continuance of </w:t>
      </w:r>
      <w:proofErr w:type="spellStart"/>
      <w:r w:rsidR="00334A23">
        <w:rPr>
          <w:sz w:val="28"/>
          <w:szCs w:val="28"/>
        </w:rPr>
        <w:t>Deuse</w:t>
      </w:r>
      <w:proofErr w:type="spellEnd"/>
      <w:r w:rsidR="00334A23">
        <w:rPr>
          <w:sz w:val="28"/>
          <w:szCs w:val="28"/>
        </w:rPr>
        <w:t xml:space="preserve"> variance requesting a 13’ variance from the road (Juniper). </w:t>
      </w:r>
    </w:p>
    <w:p w14:paraId="20132E26" w14:textId="1A3F5053" w:rsidR="00C60D5B" w:rsidRDefault="00C60D5B" w:rsidP="00334A23">
      <w:pPr>
        <w:rPr>
          <w:sz w:val="28"/>
          <w:szCs w:val="28"/>
        </w:rPr>
      </w:pPr>
      <w:proofErr w:type="spellStart"/>
      <w:r>
        <w:rPr>
          <w:sz w:val="28"/>
          <w:szCs w:val="28"/>
        </w:rPr>
        <w:t>Deuse</w:t>
      </w:r>
      <w:proofErr w:type="spellEnd"/>
      <w:r>
        <w:rPr>
          <w:sz w:val="28"/>
          <w:szCs w:val="28"/>
        </w:rPr>
        <w:t xml:space="preserve">: explained the permit has not changed </w:t>
      </w:r>
    </w:p>
    <w:p w14:paraId="09F9508E" w14:textId="77777777" w:rsidR="00C60D5B" w:rsidRDefault="00C60D5B" w:rsidP="00334A23">
      <w:pPr>
        <w:rPr>
          <w:sz w:val="28"/>
          <w:szCs w:val="28"/>
        </w:rPr>
      </w:pPr>
    </w:p>
    <w:p w14:paraId="3C94073E" w14:textId="1CCE1CC8" w:rsidR="00C60D5B" w:rsidRDefault="00C60D5B" w:rsidP="00334A23">
      <w:pPr>
        <w:rPr>
          <w:sz w:val="28"/>
          <w:szCs w:val="28"/>
        </w:rPr>
      </w:pPr>
      <w:r>
        <w:rPr>
          <w:sz w:val="28"/>
          <w:szCs w:val="28"/>
        </w:rPr>
        <w:t xml:space="preserve">Carney, mentioned an abutter questioning if Juniper Rd would be </w:t>
      </w:r>
      <w:r w:rsidR="000D23D9">
        <w:rPr>
          <w:sz w:val="28"/>
          <w:szCs w:val="28"/>
        </w:rPr>
        <w:t>a</w:t>
      </w:r>
      <w:r>
        <w:rPr>
          <w:sz w:val="28"/>
          <w:szCs w:val="28"/>
        </w:rPr>
        <w:t xml:space="preserve">ffected. DeFosse explained it would not affect the road. </w:t>
      </w:r>
    </w:p>
    <w:p w14:paraId="1B7082EC" w14:textId="77777777" w:rsidR="00C60D5B" w:rsidRDefault="00C60D5B" w:rsidP="00334A23">
      <w:pPr>
        <w:rPr>
          <w:sz w:val="28"/>
          <w:szCs w:val="28"/>
        </w:rPr>
      </w:pPr>
    </w:p>
    <w:p w14:paraId="465B51F4" w14:textId="09B32AF5" w:rsidR="00C60D5B" w:rsidRDefault="00C60D5B" w:rsidP="00334A23">
      <w:pPr>
        <w:rPr>
          <w:sz w:val="28"/>
          <w:szCs w:val="28"/>
        </w:rPr>
      </w:pPr>
      <w:r>
        <w:rPr>
          <w:sz w:val="28"/>
          <w:szCs w:val="28"/>
        </w:rPr>
        <w:t xml:space="preserve">Hatch: </w:t>
      </w:r>
      <w:r w:rsidR="006A53C3">
        <w:rPr>
          <w:sz w:val="28"/>
          <w:szCs w:val="28"/>
        </w:rPr>
        <w:t>After reviewing your application the board found that the impervious was calculated incorrectly, we found you calculated the walkway twice. After the recalculation</w:t>
      </w:r>
      <w:r w:rsidR="000D23D9">
        <w:rPr>
          <w:sz w:val="28"/>
          <w:szCs w:val="28"/>
        </w:rPr>
        <w:t>,</w:t>
      </w:r>
      <w:r w:rsidR="006A53C3">
        <w:rPr>
          <w:sz w:val="28"/>
          <w:szCs w:val="28"/>
        </w:rPr>
        <w:t xml:space="preserve"> we found that your impervious is 9.57</w:t>
      </w:r>
      <w:r w:rsidR="000D23D9">
        <w:rPr>
          <w:sz w:val="28"/>
          <w:szCs w:val="28"/>
        </w:rPr>
        <w:t>,</w:t>
      </w:r>
      <w:r w:rsidR="006A53C3">
        <w:rPr>
          <w:sz w:val="28"/>
          <w:szCs w:val="28"/>
        </w:rPr>
        <w:t xml:space="preserve"> not the 10.35 as submitted. Do you understand this new calculation? </w:t>
      </w:r>
    </w:p>
    <w:p w14:paraId="287F9AA8" w14:textId="77777777" w:rsidR="006A53C3" w:rsidRDefault="006A53C3" w:rsidP="00334A23">
      <w:pPr>
        <w:rPr>
          <w:sz w:val="28"/>
          <w:szCs w:val="28"/>
        </w:rPr>
      </w:pPr>
    </w:p>
    <w:p w14:paraId="425CE9A9" w14:textId="3AB5B6CC" w:rsidR="006A53C3" w:rsidRDefault="006A53C3" w:rsidP="00334A23">
      <w:pPr>
        <w:rPr>
          <w:sz w:val="28"/>
          <w:szCs w:val="28"/>
        </w:rPr>
      </w:pPr>
      <w:proofErr w:type="spellStart"/>
      <w:r>
        <w:rPr>
          <w:sz w:val="28"/>
          <w:szCs w:val="28"/>
        </w:rPr>
        <w:t>Deuse</w:t>
      </w:r>
      <w:proofErr w:type="spellEnd"/>
      <w:r>
        <w:rPr>
          <w:sz w:val="28"/>
          <w:szCs w:val="28"/>
        </w:rPr>
        <w:t xml:space="preserve">: Yes, and confirmed the allowance was 10% and now I am under, no additional variance is needed. </w:t>
      </w:r>
    </w:p>
    <w:p w14:paraId="2C1B9F29" w14:textId="77777777" w:rsidR="006A53C3" w:rsidRDefault="006A53C3" w:rsidP="00334A23">
      <w:pPr>
        <w:rPr>
          <w:sz w:val="28"/>
          <w:szCs w:val="28"/>
        </w:rPr>
      </w:pPr>
    </w:p>
    <w:p w14:paraId="6832795A" w14:textId="208E2B91" w:rsidR="006A53C3" w:rsidRDefault="006A53C3" w:rsidP="00334A23">
      <w:pPr>
        <w:rPr>
          <w:sz w:val="28"/>
          <w:szCs w:val="28"/>
        </w:rPr>
      </w:pPr>
      <w:r>
        <w:rPr>
          <w:sz w:val="28"/>
          <w:szCs w:val="28"/>
        </w:rPr>
        <w:t xml:space="preserve">Hatch: I would like to make sure this is recorded on his record. </w:t>
      </w:r>
    </w:p>
    <w:p w14:paraId="36BA34F3" w14:textId="77777777" w:rsidR="006A53C3" w:rsidRDefault="006A53C3" w:rsidP="00334A23">
      <w:pPr>
        <w:rPr>
          <w:sz w:val="28"/>
          <w:szCs w:val="28"/>
        </w:rPr>
      </w:pPr>
    </w:p>
    <w:p w14:paraId="092A12A0" w14:textId="18BBDD84" w:rsidR="006A53C3" w:rsidRDefault="006A53C3" w:rsidP="00334A23">
      <w:pPr>
        <w:rPr>
          <w:sz w:val="28"/>
          <w:szCs w:val="28"/>
        </w:rPr>
      </w:pPr>
      <w:r>
        <w:rPr>
          <w:sz w:val="28"/>
          <w:szCs w:val="28"/>
        </w:rPr>
        <w:t>Appeal # 2 Jed Schwartz</w:t>
      </w:r>
    </w:p>
    <w:p w14:paraId="379DDA48" w14:textId="77777777" w:rsidR="006A53C3" w:rsidRDefault="006A53C3" w:rsidP="00334A23">
      <w:pPr>
        <w:rPr>
          <w:sz w:val="28"/>
          <w:szCs w:val="28"/>
        </w:rPr>
      </w:pPr>
    </w:p>
    <w:p w14:paraId="2E193967" w14:textId="4B312679" w:rsidR="006A53C3" w:rsidRDefault="006A53C3" w:rsidP="00334A23">
      <w:pPr>
        <w:rPr>
          <w:sz w:val="28"/>
          <w:szCs w:val="28"/>
        </w:rPr>
      </w:pPr>
      <w:r>
        <w:rPr>
          <w:sz w:val="28"/>
          <w:szCs w:val="28"/>
        </w:rPr>
        <w:t xml:space="preserve">Carney: Opened by asking Schwartz to briefly explain his application. </w:t>
      </w:r>
    </w:p>
    <w:p w14:paraId="3DCBCC54" w14:textId="77777777" w:rsidR="006A53C3" w:rsidRDefault="006A53C3" w:rsidP="00334A23">
      <w:pPr>
        <w:rPr>
          <w:sz w:val="28"/>
          <w:szCs w:val="28"/>
        </w:rPr>
      </w:pPr>
    </w:p>
    <w:p w14:paraId="4E6A99FE" w14:textId="6C629C2C" w:rsidR="006A53C3" w:rsidRDefault="006A53C3" w:rsidP="00334A23">
      <w:pPr>
        <w:rPr>
          <w:sz w:val="28"/>
          <w:szCs w:val="28"/>
        </w:rPr>
      </w:pPr>
      <w:r>
        <w:rPr>
          <w:sz w:val="28"/>
          <w:szCs w:val="28"/>
        </w:rPr>
        <w:lastRenderedPageBreak/>
        <w:t xml:space="preserve">Schwartz said explained we spoke on the lot and </w:t>
      </w:r>
      <w:r w:rsidR="000D23D9">
        <w:rPr>
          <w:sz w:val="28"/>
          <w:szCs w:val="28"/>
        </w:rPr>
        <w:t xml:space="preserve">that </w:t>
      </w:r>
      <w:r>
        <w:rPr>
          <w:sz w:val="28"/>
          <w:szCs w:val="28"/>
        </w:rPr>
        <w:t>I am here to answer any questions he was here to answer any questions. Also, w</w:t>
      </w:r>
      <w:r w:rsidR="000D23D9">
        <w:rPr>
          <w:sz w:val="28"/>
          <w:szCs w:val="28"/>
        </w:rPr>
        <w:t>ere</w:t>
      </w:r>
      <w:r>
        <w:rPr>
          <w:sz w:val="28"/>
          <w:szCs w:val="28"/>
        </w:rPr>
        <w:t xml:space="preserve"> there any concerns from my abutters? </w:t>
      </w:r>
    </w:p>
    <w:p w14:paraId="16082EAA" w14:textId="77777777" w:rsidR="006A53C3" w:rsidRDefault="006A53C3" w:rsidP="00334A23">
      <w:pPr>
        <w:rPr>
          <w:sz w:val="28"/>
          <w:szCs w:val="28"/>
        </w:rPr>
      </w:pPr>
    </w:p>
    <w:p w14:paraId="52F2E495" w14:textId="04F617D9" w:rsidR="006A53C3" w:rsidRDefault="001023CD" w:rsidP="00334A23">
      <w:pPr>
        <w:rPr>
          <w:sz w:val="28"/>
          <w:szCs w:val="28"/>
        </w:rPr>
      </w:pPr>
      <w:r>
        <w:rPr>
          <w:sz w:val="28"/>
          <w:szCs w:val="28"/>
        </w:rPr>
        <w:t>Carney: Yes, read the letter acknowledging the</w:t>
      </w:r>
      <w:r w:rsidR="00D77C68">
        <w:rPr>
          <w:sz w:val="28"/>
          <w:szCs w:val="28"/>
        </w:rPr>
        <w:t>y</w:t>
      </w:r>
      <w:r>
        <w:rPr>
          <w:sz w:val="28"/>
          <w:szCs w:val="28"/>
        </w:rPr>
        <w:t xml:space="preserve"> are in favor of the variance. </w:t>
      </w:r>
    </w:p>
    <w:p w14:paraId="6FFD98A0" w14:textId="77777777" w:rsidR="00D77C68" w:rsidRDefault="00D77C68" w:rsidP="00334A23">
      <w:pPr>
        <w:rPr>
          <w:sz w:val="28"/>
          <w:szCs w:val="28"/>
        </w:rPr>
      </w:pPr>
    </w:p>
    <w:p w14:paraId="5D768FD1" w14:textId="3BE6C788" w:rsidR="0028415E" w:rsidRDefault="0028415E" w:rsidP="00334A23">
      <w:pPr>
        <w:rPr>
          <w:sz w:val="28"/>
          <w:szCs w:val="28"/>
        </w:rPr>
      </w:pPr>
      <w:r>
        <w:rPr>
          <w:sz w:val="28"/>
          <w:szCs w:val="28"/>
        </w:rPr>
        <w:t xml:space="preserve"> </w:t>
      </w:r>
    </w:p>
    <w:p w14:paraId="274EC831" w14:textId="77777777" w:rsidR="0028415E" w:rsidRDefault="0028415E" w:rsidP="00334A23">
      <w:pPr>
        <w:rPr>
          <w:sz w:val="28"/>
          <w:szCs w:val="28"/>
        </w:rPr>
      </w:pPr>
    </w:p>
    <w:p w14:paraId="2AB80EA1" w14:textId="1E0E3F05" w:rsidR="0028415E" w:rsidRDefault="0028415E" w:rsidP="00334A23">
      <w:pPr>
        <w:rPr>
          <w:sz w:val="28"/>
          <w:szCs w:val="28"/>
        </w:rPr>
      </w:pPr>
      <w:r>
        <w:rPr>
          <w:sz w:val="28"/>
          <w:szCs w:val="28"/>
        </w:rPr>
        <w:t xml:space="preserve">No further comments closed for vote. </w:t>
      </w:r>
    </w:p>
    <w:p w14:paraId="5094B9AF" w14:textId="77777777" w:rsidR="0028415E" w:rsidRDefault="0028415E" w:rsidP="00334A23">
      <w:pPr>
        <w:rPr>
          <w:sz w:val="28"/>
          <w:szCs w:val="28"/>
        </w:rPr>
      </w:pPr>
    </w:p>
    <w:p w14:paraId="5C66E898" w14:textId="227493CC" w:rsidR="0028415E" w:rsidRPr="00A119FF" w:rsidRDefault="0028415E" w:rsidP="00334A23">
      <w:pPr>
        <w:rPr>
          <w:sz w:val="28"/>
          <w:szCs w:val="28"/>
        </w:rPr>
      </w:pPr>
      <w:proofErr w:type="spellStart"/>
      <w:r w:rsidRPr="0028415E">
        <w:rPr>
          <w:b/>
          <w:sz w:val="28"/>
          <w:szCs w:val="28"/>
        </w:rPr>
        <w:t>Chontos</w:t>
      </w:r>
      <w:proofErr w:type="spellEnd"/>
      <w:r w:rsidRPr="00A119FF">
        <w:rPr>
          <w:sz w:val="28"/>
          <w:szCs w:val="28"/>
        </w:rPr>
        <w:t>:</w:t>
      </w:r>
      <w:r w:rsidR="00CB2655" w:rsidRPr="00A119FF">
        <w:rPr>
          <w:sz w:val="28"/>
          <w:szCs w:val="28"/>
        </w:rPr>
        <w:t xml:space="preserve"> Tm. # 14-131</w:t>
      </w:r>
      <w:r w:rsidR="00A119FF" w:rsidRPr="00A119FF">
        <w:rPr>
          <w:sz w:val="28"/>
          <w:szCs w:val="28"/>
        </w:rPr>
        <w:t xml:space="preserve">, Ellen </w:t>
      </w:r>
      <w:proofErr w:type="spellStart"/>
      <w:r w:rsidR="00A119FF" w:rsidRPr="00A119FF">
        <w:rPr>
          <w:sz w:val="28"/>
          <w:szCs w:val="28"/>
        </w:rPr>
        <w:t>Chontos</w:t>
      </w:r>
      <w:proofErr w:type="spellEnd"/>
      <w:r w:rsidR="00A119FF" w:rsidRPr="00A119FF">
        <w:rPr>
          <w:sz w:val="28"/>
          <w:szCs w:val="28"/>
        </w:rPr>
        <w:t>, and Ms. Curtin On conference call throughout</w:t>
      </w:r>
      <w:r w:rsidR="00A119FF">
        <w:rPr>
          <w:sz w:val="28"/>
          <w:szCs w:val="28"/>
        </w:rPr>
        <w:t xml:space="preserve"> the hearing. </w:t>
      </w:r>
    </w:p>
    <w:p w14:paraId="64DD7E89" w14:textId="77777777" w:rsidR="00CB2655" w:rsidRDefault="00CB2655" w:rsidP="00334A23">
      <w:pPr>
        <w:rPr>
          <w:b/>
          <w:sz w:val="28"/>
          <w:szCs w:val="28"/>
        </w:rPr>
      </w:pPr>
    </w:p>
    <w:p w14:paraId="248CDDDD" w14:textId="42A7DDD5" w:rsidR="00CB2655" w:rsidRPr="00CB2655" w:rsidRDefault="00CB2655" w:rsidP="00334A23">
      <w:pPr>
        <w:rPr>
          <w:sz w:val="28"/>
          <w:szCs w:val="28"/>
        </w:rPr>
      </w:pPr>
      <w:r w:rsidRPr="00CB2655">
        <w:rPr>
          <w:sz w:val="28"/>
          <w:szCs w:val="28"/>
        </w:rPr>
        <w:t xml:space="preserve">The </w:t>
      </w:r>
      <w:r>
        <w:rPr>
          <w:sz w:val="28"/>
          <w:szCs w:val="28"/>
        </w:rPr>
        <w:t>purpose of this plan is to depict a conceptual single</w:t>
      </w:r>
      <w:r w:rsidR="000D23D9">
        <w:rPr>
          <w:sz w:val="28"/>
          <w:szCs w:val="28"/>
        </w:rPr>
        <w:t>-</w:t>
      </w:r>
      <w:r>
        <w:rPr>
          <w:sz w:val="28"/>
          <w:szCs w:val="28"/>
        </w:rPr>
        <w:t>family home with zoning variances to reduce the frontage setback from 50 feet to 30 feet and the wetland setback from 50 feet to 30 feet. This lot will be serviced by a private on</w:t>
      </w:r>
      <w:r w:rsidR="000D23D9">
        <w:rPr>
          <w:sz w:val="28"/>
          <w:szCs w:val="28"/>
        </w:rPr>
        <w:t>-</w:t>
      </w:r>
      <w:r>
        <w:rPr>
          <w:sz w:val="28"/>
          <w:szCs w:val="28"/>
        </w:rPr>
        <w:t xml:space="preserve">site well and septic system. </w:t>
      </w:r>
    </w:p>
    <w:p w14:paraId="60BB21F2" w14:textId="77777777" w:rsidR="0028415E" w:rsidRDefault="0028415E" w:rsidP="00334A23">
      <w:pPr>
        <w:rPr>
          <w:b/>
          <w:sz w:val="28"/>
          <w:szCs w:val="28"/>
        </w:rPr>
      </w:pPr>
    </w:p>
    <w:p w14:paraId="061223C0" w14:textId="3E976E0D" w:rsidR="0028415E" w:rsidRDefault="00085285" w:rsidP="00334A23">
      <w:pPr>
        <w:rPr>
          <w:sz w:val="28"/>
          <w:szCs w:val="28"/>
        </w:rPr>
      </w:pPr>
      <w:r>
        <w:rPr>
          <w:sz w:val="28"/>
          <w:szCs w:val="28"/>
        </w:rPr>
        <w:t xml:space="preserve">Tom </w:t>
      </w:r>
      <w:proofErr w:type="spellStart"/>
      <w:r>
        <w:rPr>
          <w:sz w:val="28"/>
          <w:szCs w:val="28"/>
        </w:rPr>
        <w:t>Carr</w:t>
      </w:r>
      <w:proofErr w:type="spellEnd"/>
      <w:r>
        <w:rPr>
          <w:sz w:val="28"/>
          <w:szCs w:val="28"/>
        </w:rPr>
        <w:t xml:space="preserve">: </w:t>
      </w:r>
      <w:r w:rsidR="00FB1557">
        <w:rPr>
          <w:sz w:val="28"/>
          <w:szCs w:val="28"/>
        </w:rPr>
        <w:t xml:space="preserve"> reviewed his architect drawing </w:t>
      </w:r>
      <w:r w:rsidR="000D23D9">
        <w:rPr>
          <w:sz w:val="28"/>
          <w:szCs w:val="28"/>
        </w:rPr>
        <w:t xml:space="preserve">to </w:t>
      </w:r>
      <w:r w:rsidR="00FB1557">
        <w:rPr>
          <w:sz w:val="28"/>
          <w:szCs w:val="28"/>
        </w:rPr>
        <w:t>explain the v</w:t>
      </w:r>
      <w:r w:rsidR="0028415E">
        <w:rPr>
          <w:sz w:val="28"/>
          <w:szCs w:val="28"/>
        </w:rPr>
        <w:t xml:space="preserve">ariance </w:t>
      </w:r>
      <w:r w:rsidR="000D23D9">
        <w:rPr>
          <w:sz w:val="28"/>
          <w:szCs w:val="28"/>
        </w:rPr>
        <w:t>o</w:t>
      </w:r>
      <w:r w:rsidR="0028415E">
        <w:rPr>
          <w:sz w:val="28"/>
          <w:szCs w:val="28"/>
        </w:rPr>
        <w:t>n Madison &amp; Presidential, development in Lake Ashuelot Estates (LAE)</w:t>
      </w:r>
      <w:r w:rsidR="00FB1557">
        <w:rPr>
          <w:sz w:val="28"/>
          <w:szCs w:val="28"/>
        </w:rPr>
        <w:t xml:space="preserve">. Showed the board the wetlands </w:t>
      </w:r>
      <w:r w:rsidR="00CB2655">
        <w:rPr>
          <w:sz w:val="28"/>
          <w:szCs w:val="28"/>
        </w:rPr>
        <w:t>area and explained the steps that would be taken to preserve and protect the wetlands. Explained w</w:t>
      </w:r>
      <w:r w:rsidR="000D23D9">
        <w:rPr>
          <w:sz w:val="28"/>
          <w:szCs w:val="28"/>
        </w:rPr>
        <w:t>h</w:t>
      </w:r>
      <w:r w:rsidR="00CB2655">
        <w:rPr>
          <w:sz w:val="28"/>
          <w:szCs w:val="28"/>
        </w:rPr>
        <w:t>ere</w:t>
      </w:r>
      <w:r w:rsidR="00FB1557">
        <w:rPr>
          <w:sz w:val="28"/>
          <w:szCs w:val="28"/>
        </w:rPr>
        <w:t xml:space="preserve"> the house </w:t>
      </w:r>
      <w:r w:rsidR="00CB2655">
        <w:rPr>
          <w:sz w:val="28"/>
          <w:szCs w:val="28"/>
        </w:rPr>
        <w:t xml:space="preserve">and garage would be constructed, finding no other feasible place to construct. </w:t>
      </w:r>
      <w:r w:rsidR="00FB1557">
        <w:rPr>
          <w:sz w:val="28"/>
          <w:szCs w:val="28"/>
        </w:rPr>
        <w:t xml:space="preserve"> </w:t>
      </w:r>
      <w:proofErr w:type="spellStart"/>
      <w:r w:rsidR="00FB1557">
        <w:rPr>
          <w:sz w:val="28"/>
          <w:szCs w:val="28"/>
        </w:rPr>
        <w:t>Carr</w:t>
      </w:r>
      <w:proofErr w:type="spellEnd"/>
      <w:r w:rsidR="00FB1557">
        <w:rPr>
          <w:sz w:val="28"/>
          <w:szCs w:val="28"/>
        </w:rPr>
        <w:t xml:space="preserve"> also mentioned he met with Conservation Commission to show the plans as an advisory only. </w:t>
      </w:r>
    </w:p>
    <w:p w14:paraId="54488EC0" w14:textId="77777777" w:rsidR="00862FD4" w:rsidRDefault="00862FD4" w:rsidP="00334A23">
      <w:pPr>
        <w:rPr>
          <w:sz w:val="28"/>
          <w:szCs w:val="28"/>
        </w:rPr>
      </w:pPr>
    </w:p>
    <w:p w14:paraId="7E99507C" w14:textId="01E4197D" w:rsidR="00862FD4" w:rsidRDefault="00862FD4" w:rsidP="00334A23">
      <w:pPr>
        <w:rPr>
          <w:sz w:val="28"/>
          <w:szCs w:val="28"/>
        </w:rPr>
      </w:pPr>
      <w:r>
        <w:rPr>
          <w:sz w:val="28"/>
          <w:szCs w:val="28"/>
        </w:rPr>
        <w:t>Schwartz: Confirming they attended the Conservation commission hearing to seek some litigation, the board was happy to see he worked out our suggestions. Schwartz also mentio</w:t>
      </w:r>
      <w:r w:rsidR="009B5B71">
        <w:rPr>
          <w:sz w:val="28"/>
          <w:szCs w:val="28"/>
        </w:rPr>
        <w:t>ned it is unusual to come</w:t>
      </w:r>
      <w:r w:rsidR="000D23D9">
        <w:rPr>
          <w:sz w:val="28"/>
          <w:szCs w:val="28"/>
        </w:rPr>
        <w:t xml:space="preserve"> to</w:t>
      </w:r>
      <w:r w:rsidR="009B5B71">
        <w:rPr>
          <w:sz w:val="28"/>
          <w:szCs w:val="28"/>
        </w:rPr>
        <w:t xml:space="preserve"> visit</w:t>
      </w:r>
      <w:r w:rsidR="000D23D9">
        <w:rPr>
          <w:sz w:val="28"/>
          <w:szCs w:val="28"/>
        </w:rPr>
        <w:t xml:space="preserve"> the board, but thought it was great.</w:t>
      </w:r>
    </w:p>
    <w:p w14:paraId="3406C84E" w14:textId="77777777" w:rsidR="0096478A" w:rsidRDefault="0096478A" w:rsidP="00334A23">
      <w:pPr>
        <w:rPr>
          <w:sz w:val="28"/>
          <w:szCs w:val="28"/>
        </w:rPr>
      </w:pPr>
    </w:p>
    <w:p w14:paraId="033F2CB6" w14:textId="4BF096AE" w:rsidR="0096478A" w:rsidRDefault="0096478A" w:rsidP="00334A23">
      <w:pPr>
        <w:rPr>
          <w:sz w:val="28"/>
          <w:szCs w:val="28"/>
        </w:rPr>
      </w:pPr>
      <w:r>
        <w:rPr>
          <w:sz w:val="28"/>
          <w:szCs w:val="28"/>
        </w:rPr>
        <w:t>Hatch: Tom could you speak on the worksite prep and topography.</w:t>
      </w:r>
    </w:p>
    <w:p w14:paraId="68FCF930" w14:textId="77777777" w:rsidR="0096478A" w:rsidRDefault="0096478A" w:rsidP="00334A23">
      <w:pPr>
        <w:rPr>
          <w:sz w:val="28"/>
          <w:szCs w:val="28"/>
        </w:rPr>
      </w:pPr>
    </w:p>
    <w:p w14:paraId="67D16ECB" w14:textId="3C07BC26" w:rsidR="0096478A" w:rsidRDefault="0096478A" w:rsidP="00334A23">
      <w:pPr>
        <w:rPr>
          <w:sz w:val="28"/>
          <w:szCs w:val="28"/>
        </w:rPr>
      </w:pPr>
      <w:proofErr w:type="spellStart"/>
      <w:r>
        <w:rPr>
          <w:sz w:val="28"/>
          <w:szCs w:val="28"/>
        </w:rPr>
        <w:t>Carr</w:t>
      </w:r>
      <w:proofErr w:type="spellEnd"/>
      <w:r>
        <w:rPr>
          <w:sz w:val="28"/>
          <w:szCs w:val="28"/>
        </w:rPr>
        <w:t>: Essentially a walk-out retaining wall a little fill on the side to retain up to the driveway and culvert on Madison.</w:t>
      </w:r>
    </w:p>
    <w:p w14:paraId="0FC9C105" w14:textId="77777777" w:rsidR="0096478A" w:rsidRDefault="0096478A" w:rsidP="00334A23">
      <w:pPr>
        <w:rPr>
          <w:sz w:val="28"/>
          <w:szCs w:val="28"/>
        </w:rPr>
      </w:pPr>
    </w:p>
    <w:p w14:paraId="49FE8DAB" w14:textId="26B287EF" w:rsidR="0096478A" w:rsidRDefault="0096478A" w:rsidP="00334A23">
      <w:pPr>
        <w:rPr>
          <w:sz w:val="28"/>
          <w:szCs w:val="28"/>
        </w:rPr>
      </w:pPr>
      <w:r>
        <w:rPr>
          <w:sz w:val="28"/>
          <w:szCs w:val="28"/>
        </w:rPr>
        <w:t>Carney: Does the culvert already exist?</w:t>
      </w:r>
    </w:p>
    <w:p w14:paraId="458DC372" w14:textId="77777777" w:rsidR="0096478A" w:rsidRDefault="0096478A" w:rsidP="00334A23">
      <w:pPr>
        <w:rPr>
          <w:sz w:val="28"/>
          <w:szCs w:val="28"/>
        </w:rPr>
      </w:pPr>
    </w:p>
    <w:p w14:paraId="2742ADF8" w14:textId="4418D703" w:rsidR="0096478A" w:rsidRDefault="0096478A" w:rsidP="00334A23">
      <w:pPr>
        <w:rPr>
          <w:sz w:val="28"/>
          <w:szCs w:val="28"/>
        </w:rPr>
      </w:pPr>
      <w:proofErr w:type="spellStart"/>
      <w:r>
        <w:rPr>
          <w:sz w:val="28"/>
          <w:szCs w:val="28"/>
        </w:rPr>
        <w:lastRenderedPageBreak/>
        <w:t>Carr</w:t>
      </w:r>
      <w:proofErr w:type="spellEnd"/>
      <w:r>
        <w:rPr>
          <w:sz w:val="28"/>
          <w:szCs w:val="28"/>
        </w:rPr>
        <w:t xml:space="preserve">: Yes, only flows in rain events. </w:t>
      </w:r>
    </w:p>
    <w:p w14:paraId="3074A2CE" w14:textId="77777777" w:rsidR="00CB2655" w:rsidRDefault="00CB2655" w:rsidP="00334A23">
      <w:pPr>
        <w:rPr>
          <w:sz w:val="28"/>
          <w:szCs w:val="28"/>
        </w:rPr>
      </w:pPr>
    </w:p>
    <w:p w14:paraId="6ADF4EB2" w14:textId="497ED4AB" w:rsidR="009E2EC0" w:rsidRDefault="009E2EC0" w:rsidP="00334A23">
      <w:pPr>
        <w:rPr>
          <w:sz w:val="28"/>
          <w:szCs w:val="28"/>
        </w:rPr>
      </w:pPr>
      <w:r>
        <w:rPr>
          <w:sz w:val="28"/>
          <w:szCs w:val="28"/>
        </w:rPr>
        <w:t>Propos</w:t>
      </w:r>
      <w:r w:rsidR="00CB2655">
        <w:rPr>
          <w:sz w:val="28"/>
          <w:szCs w:val="28"/>
        </w:rPr>
        <w:t>al</w:t>
      </w:r>
      <w:r>
        <w:rPr>
          <w:sz w:val="28"/>
          <w:szCs w:val="28"/>
        </w:rPr>
        <w:t xml:space="preserve"> to protect the wetlands:</w:t>
      </w:r>
    </w:p>
    <w:p w14:paraId="540410A7" w14:textId="546816BD" w:rsidR="009E2EC0" w:rsidRDefault="009E2EC0" w:rsidP="009E2EC0">
      <w:pPr>
        <w:pStyle w:val="ListParagraph"/>
        <w:numPr>
          <w:ilvl w:val="0"/>
          <w:numId w:val="9"/>
        </w:numPr>
        <w:rPr>
          <w:sz w:val="28"/>
          <w:szCs w:val="28"/>
        </w:rPr>
      </w:pPr>
      <w:r>
        <w:rPr>
          <w:sz w:val="28"/>
          <w:szCs w:val="28"/>
        </w:rPr>
        <w:t>Proposed silt fence or silt sock along the XX line on the exhibit provided and left with the property file.</w:t>
      </w:r>
    </w:p>
    <w:p w14:paraId="348E5BE4" w14:textId="32DFDE1D" w:rsidR="009E2EC0" w:rsidRDefault="009E2EC0" w:rsidP="009E2EC0">
      <w:pPr>
        <w:pStyle w:val="ListParagraph"/>
        <w:numPr>
          <w:ilvl w:val="0"/>
          <w:numId w:val="9"/>
        </w:numPr>
        <w:rPr>
          <w:sz w:val="28"/>
          <w:szCs w:val="28"/>
        </w:rPr>
      </w:pPr>
      <w:r>
        <w:rPr>
          <w:sz w:val="28"/>
          <w:szCs w:val="28"/>
        </w:rPr>
        <w:t xml:space="preserve">Poorly drained wetlands, Construct a 2’ X 2’ stone drip edge trench for roof water infiltration and recharge </w:t>
      </w:r>
      <w:r w:rsidR="00CB2655">
        <w:rPr>
          <w:sz w:val="28"/>
          <w:szCs w:val="28"/>
        </w:rPr>
        <w:t>(See Exhibit Plan)</w:t>
      </w:r>
    </w:p>
    <w:p w14:paraId="466B38AE" w14:textId="5187205E" w:rsidR="009E2EC0" w:rsidRDefault="009E2EC0" w:rsidP="009E2EC0">
      <w:pPr>
        <w:pStyle w:val="ListParagraph"/>
        <w:numPr>
          <w:ilvl w:val="0"/>
          <w:numId w:val="9"/>
        </w:numPr>
        <w:rPr>
          <w:sz w:val="28"/>
          <w:szCs w:val="28"/>
        </w:rPr>
      </w:pPr>
      <w:r>
        <w:rPr>
          <w:sz w:val="28"/>
          <w:szCs w:val="28"/>
        </w:rPr>
        <w:t xml:space="preserve">Construct a rain garden detention area for driveway runoff recharge and treatment </w:t>
      </w:r>
      <w:r w:rsidR="00CB2655">
        <w:rPr>
          <w:sz w:val="28"/>
          <w:szCs w:val="28"/>
        </w:rPr>
        <w:t>(See Exhibit Plan).</w:t>
      </w:r>
    </w:p>
    <w:p w14:paraId="479F9E42" w14:textId="21B18741" w:rsidR="00CB2655" w:rsidRDefault="00CB2655" w:rsidP="009E2EC0">
      <w:pPr>
        <w:pStyle w:val="ListParagraph"/>
        <w:numPr>
          <w:ilvl w:val="0"/>
          <w:numId w:val="9"/>
        </w:numPr>
        <w:rPr>
          <w:sz w:val="28"/>
          <w:szCs w:val="28"/>
        </w:rPr>
      </w:pPr>
      <w:r>
        <w:rPr>
          <w:sz w:val="28"/>
          <w:szCs w:val="28"/>
        </w:rPr>
        <w:t xml:space="preserve">Down below on the property, create a small detention area for footing drain discharge. </w:t>
      </w:r>
    </w:p>
    <w:p w14:paraId="5432EF38" w14:textId="2A15A628" w:rsidR="00A119FF" w:rsidRDefault="00CB2655" w:rsidP="00A119FF">
      <w:pPr>
        <w:pStyle w:val="ListParagraph"/>
        <w:numPr>
          <w:ilvl w:val="0"/>
          <w:numId w:val="9"/>
        </w:numPr>
        <w:rPr>
          <w:sz w:val="28"/>
          <w:szCs w:val="28"/>
        </w:rPr>
      </w:pPr>
      <w:r>
        <w:rPr>
          <w:sz w:val="28"/>
          <w:szCs w:val="28"/>
        </w:rPr>
        <w:t xml:space="preserve">Construct a shallow </w:t>
      </w:r>
      <w:proofErr w:type="spellStart"/>
      <w:r>
        <w:rPr>
          <w:sz w:val="28"/>
          <w:szCs w:val="28"/>
        </w:rPr>
        <w:t>stormwater</w:t>
      </w:r>
      <w:proofErr w:type="spellEnd"/>
      <w:r>
        <w:rPr>
          <w:sz w:val="28"/>
          <w:szCs w:val="28"/>
        </w:rPr>
        <w:t xml:space="preserve"> treatment swale, by presidential, (See exhibit map for location. </w:t>
      </w:r>
    </w:p>
    <w:p w14:paraId="75FCEDDD" w14:textId="77777777" w:rsidR="00A119FF" w:rsidRDefault="00A119FF" w:rsidP="00A119FF">
      <w:pPr>
        <w:pStyle w:val="ListParagraph"/>
        <w:rPr>
          <w:sz w:val="28"/>
          <w:szCs w:val="28"/>
        </w:rPr>
      </w:pPr>
    </w:p>
    <w:p w14:paraId="0C9B80D1" w14:textId="1C578A48" w:rsidR="00A119FF" w:rsidRDefault="00A119FF" w:rsidP="00A119FF">
      <w:pPr>
        <w:rPr>
          <w:sz w:val="28"/>
          <w:szCs w:val="28"/>
        </w:rPr>
      </w:pPr>
      <w:r w:rsidRPr="00A119FF">
        <w:rPr>
          <w:sz w:val="28"/>
          <w:szCs w:val="28"/>
        </w:rPr>
        <w:t>Atty. Tinsley: Read over the 5 criteria along with one</w:t>
      </w:r>
      <w:r w:rsidR="000D23D9">
        <w:rPr>
          <w:sz w:val="28"/>
          <w:szCs w:val="28"/>
        </w:rPr>
        <w:t>'</w:t>
      </w:r>
      <w:r w:rsidRPr="00A119FF">
        <w:rPr>
          <w:sz w:val="28"/>
          <w:szCs w:val="28"/>
        </w:rPr>
        <w:t xml:space="preserve">s answers, (See property file for full application).  </w:t>
      </w:r>
    </w:p>
    <w:p w14:paraId="6D56BD97" w14:textId="77777777" w:rsidR="00A119FF" w:rsidRDefault="00A119FF" w:rsidP="00A119FF">
      <w:pPr>
        <w:rPr>
          <w:sz w:val="28"/>
          <w:szCs w:val="28"/>
        </w:rPr>
      </w:pPr>
    </w:p>
    <w:p w14:paraId="33B44ACF" w14:textId="6BFF491C" w:rsidR="00A119FF" w:rsidRDefault="00A119FF" w:rsidP="00A119FF">
      <w:pPr>
        <w:rPr>
          <w:sz w:val="28"/>
          <w:szCs w:val="28"/>
        </w:rPr>
      </w:pPr>
      <w:r>
        <w:rPr>
          <w:sz w:val="28"/>
          <w:szCs w:val="28"/>
        </w:rPr>
        <w:t xml:space="preserve">Curtin: Expressed her concern that she would like to build on her lot also. She did explain she only received her letter Tuesday </w:t>
      </w:r>
      <w:r w:rsidR="000D23D9">
        <w:rPr>
          <w:sz w:val="28"/>
          <w:szCs w:val="28"/>
        </w:rPr>
        <w:t>before</w:t>
      </w:r>
      <w:r>
        <w:rPr>
          <w:sz w:val="28"/>
          <w:szCs w:val="28"/>
        </w:rPr>
        <w:t xml:space="preserve"> the hearing and if she would ha</w:t>
      </w:r>
      <w:r w:rsidR="000D23D9">
        <w:rPr>
          <w:sz w:val="28"/>
          <w:szCs w:val="28"/>
        </w:rPr>
        <w:t>ve</w:t>
      </w:r>
      <w:r>
        <w:rPr>
          <w:sz w:val="28"/>
          <w:szCs w:val="28"/>
        </w:rPr>
        <w:t xml:space="preserve"> received additional information like a map she would </w:t>
      </w:r>
      <w:r w:rsidR="000D23D9">
        <w:rPr>
          <w:sz w:val="28"/>
          <w:szCs w:val="28"/>
        </w:rPr>
        <w:t>have</w:t>
      </w:r>
      <w:r>
        <w:rPr>
          <w:sz w:val="28"/>
          <w:szCs w:val="28"/>
        </w:rPr>
        <w:t xml:space="preserve"> realized she was acr</w:t>
      </w:r>
      <w:r w:rsidR="00862FD4">
        <w:rPr>
          <w:sz w:val="28"/>
          <w:szCs w:val="28"/>
        </w:rPr>
        <w:t>oss the street and it would not affect her at all.</w:t>
      </w:r>
    </w:p>
    <w:p w14:paraId="411686D1" w14:textId="77777777" w:rsidR="00862FD4" w:rsidRDefault="00862FD4" w:rsidP="00A119FF">
      <w:pPr>
        <w:rPr>
          <w:sz w:val="28"/>
          <w:szCs w:val="28"/>
        </w:rPr>
      </w:pPr>
    </w:p>
    <w:p w14:paraId="4000F12F" w14:textId="703A60B6" w:rsidR="00862FD4" w:rsidRPr="00A119FF" w:rsidRDefault="00862FD4" w:rsidP="00A119FF">
      <w:pPr>
        <w:rPr>
          <w:sz w:val="28"/>
          <w:szCs w:val="28"/>
        </w:rPr>
      </w:pPr>
      <w:r>
        <w:rPr>
          <w:sz w:val="28"/>
          <w:szCs w:val="28"/>
        </w:rPr>
        <w:t xml:space="preserve">Washburn: DeFosse explained the property owner phoned with concerns </w:t>
      </w:r>
      <w:r w:rsidR="000D23D9">
        <w:rPr>
          <w:sz w:val="28"/>
          <w:szCs w:val="28"/>
        </w:rPr>
        <w:t>about</w:t>
      </w:r>
      <w:r>
        <w:rPr>
          <w:sz w:val="28"/>
          <w:szCs w:val="28"/>
        </w:rPr>
        <w:t xml:space="preserve"> more flooding on M</w:t>
      </w:r>
      <w:r w:rsidR="009B5B71">
        <w:rPr>
          <w:sz w:val="28"/>
          <w:szCs w:val="28"/>
        </w:rPr>
        <w:t xml:space="preserve">adison. </w:t>
      </w:r>
      <w:proofErr w:type="spellStart"/>
      <w:r w:rsidR="009B5B71">
        <w:rPr>
          <w:sz w:val="28"/>
          <w:szCs w:val="28"/>
        </w:rPr>
        <w:t>Carr</w:t>
      </w:r>
      <w:proofErr w:type="spellEnd"/>
      <w:r w:rsidR="009B5B71">
        <w:rPr>
          <w:sz w:val="28"/>
          <w:szCs w:val="28"/>
        </w:rPr>
        <w:t xml:space="preserve"> explained w</w:t>
      </w:r>
      <w:r w:rsidR="000D23D9">
        <w:rPr>
          <w:sz w:val="28"/>
          <w:szCs w:val="28"/>
        </w:rPr>
        <w:t>h</w:t>
      </w:r>
      <w:r w:rsidR="009B5B71">
        <w:rPr>
          <w:sz w:val="28"/>
          <w:szCs w:val="28"/>
        </w:rPr>
        <w:t>ere her</w:t>
      </w:r>
      <w:r>
        <w:rPr>
          <w:sz w:val="28"/>
          <w:szCs w:val="28"/>
        </w:rPr>
        <w:t xml:space="preserve"> property was which was up above and the road would not change due to the construction. </w:t>
      </w:r>
    </w:p>
    <w:p w14:paraId="06D3B5FD" w14:textId="77777777" w:rsidR="00A119FF" w:rsidRDefault="00A119FF" w:rsidP="00A119FF">
      <w:pPr>
        <w:rPr>
          <w:sz w:val="28"/>
          <w:szCs w:val="28"/>
        </w:rPr>
      </w:pPr>
    </w:p>
    <w:p w14:paraId="220CCA2A" w14:textId="529C4E74" w:rsidR="0096478A" w:rsidRDefault="0096478A" w:rsidP="00A119FF">
      <w:pPr>
        <w:rPr>
          <w:sz w:val="28"/>
          <w:szCs w:val="28"/>
        </w:rPr>
      </w:pPr>
      <w:proofErr w:type="spellStart"/>
      <w:r>
        <w:rPr>
          <w:sz w:val="28"/>
          <w:szCs w:val="28"/>
        </w:rPr>
        <w:t>Chontos</w:t>
      </w:r>
      <w:proofErr w:type="spellEnd"/>
      <w:r>
        <w:rPr>
          <w:sz w:val="28"/>
          <w:szCs w:val="28"/>
        </w:rPr>
        <w:t xml:space="preserve">: thanked the board and chose not to stay on the phone while the board deliberates.  </w:t>
      </w:r>
    </w:p>
    <w:p w14:paraId="092103D2" w14:textId="77777777" w:rsidR="0096478A" w:rsidRDefault="0096478A" w:rsidP="00A119FF">
      <w:pPr>
        <w:rPr>
          <w:sz w:val="28"/>
          <w:szCs w:val="28"/>
        </w:rPr>
      </w:pPr>
    </w:p>
    <w:p w14:paraId="2B4260AB" w14:textId="633C20D0" w:rsidR="0096478A" w:rsidRDefault="000D23D9" w:rsidP="00A119FF">
      <w:pPr>
        <w:rPr>
          <w:sz w:val="28"/>
          <w:szCs w:val="28"/>
        </w:rPr>
      </w:pPr>
      <w:r>
        <w:rPr>
          <w:sz w:val="28"/>
          <w:szCs w:val="28"/>
        </w:rPr>
        <w:t>The p</w:t>
      </w:r>
      <w:r w:rsidR="0096478A">
        <w:rPr>
          <w:sz w:val="28"/>
          <w:szCs w:val="28"/>
        </w:rPr>
        <w:t xml:space="preserve">ublic </w:t>
      </w:r>
      <w:r>
        <w:rPr>
          <w:sz w:val="28"/>
          <w:szCs w:val="28"/>
        </w:rPr>
        <w:t>h</w:t>
      </w:r>
      <w:r w:rsidR="0096478A">
        <w:rPr>
          <w:sz w:val="28"/>
          <w:szCs w:val="28"/>
        </w:rPr>
        <w:t>earing ended at 8:02</w:t>
      </w:r>
    </w:p>
    <w:p w14:paraId="517A96B3" w14:textId="77777777" w:rsidR="0096478A" w:rsidRDefault="0096478A" w:rsidP="00A119FF">
      <w:pPr>
        <w:rPr>
          <w:sz w:val="28"/>
          <w:szCs w:val="28"/>
        </w:rPr>
      </w:pPr>
    </w:p>
    <w:p w14:paraId="4170890F" w14:textId="5C9679DC" w:rsidR="0096478A" w:rsidRDefault="0096478A" w:rsidP="00A119FF">
      <w:pPr>
        <w:rPr>
          <w:sz w:val="28"/>
          <w:szCs w:val="28"/>
        </w:rPr>
      </w:pPr>
      <w:r>
        <w:rPr>
          <w:sz w:val="28"/>
          <w:szCs w:val="28"/>
        </w:rPr>
        <w:t>Closed session on voting:</w:t>
      </w:r>
    </w:p>
    <w:p w14:paraId="1546EA48" w14:textId="77777777" w:rsidR="0096478A" w:rsidRDefault="0096478A" w:rsidP="00A119FF">
      <w:pPr>
        <w:rPr>
          <w:sz w:val="28"/>
          <w:szCs w:val="28"/>
        </w:rPr>
      </w:pPr>
    </w:p>
    <w:p w14:paraId="13CDE57C" w14:textId="4BF154C9" w:rsidR="0096478A" w:rsidRDefault="0096478A" w:rsidP="00A119FF">
      <w:pPr>
        <w:rPr>
          <w:sz w:val="28"/>
          <w:szCs w:val="28"/>
        </w:rPr>
      </w:pPr>
      <w:proofErr w:type="spellStart"/>
      <w:r w:rsidRPr="00E26C62">
        <w:rPr>
          <w:b/>
          <w:sz w:val="28"/>
          <w:szCs w:val="28"/>
        </w:rPr>
        <w:t>Deuse</w:t>
      </w:r>
      <w:proofErr w:type="spellEnd"/>
      <w:r>
        <w:rPr>
          <w:sz w:val="28"/>
          <w:szCs w:val="28"/>
        </w:rPr>
        <w:t xml:space="preserve">: The board was set to vote on his variance back in September 2021, there is already a stone area with parking, he would need a 13’ variance from Juniper. </w:t>
      </w:r>
    </w:p>
    <w:p w14:paraId="30A24D65" w14:textId="35675BA5" w:rsidR="00E26C62" w:rsidRDefault="0096478A" w:rsidP="00A119FF">
      <w:pPr>
        <w:rPr>
          <w:sz w:val="28"/>
          <w:szCs w:val="28"/>
        </w:rPr>
      </w:pPr>
      <w:r>
        <w:rPr>
          <w:sz w:val="28"/>
          <w:szCs w:val="28"/>
        </w:rPr>
        <w:lastRenderedPageBreak/>
        <w:t>Hatch moved to approve the 13’</w:t>
      </w:r>
      <w:r w:rsidR="00E26C62">
        <w:rPr>
          <w:sz w:val="28"/>
          <w:szCs w:val="28"/>
        </w:rPr>
        <w:t xml:space="preserve"> variance from Juniper noting that the board recognized he </w:t>
      </w:r>
      <w:r w:rsidR="000D23D9">
        <w:rPr>
          <w:sz w:val="28"/>
          <w:szCs w:val="28"/>
        </w:rPr>
        <w:t>did not require</w:t>
      </w:r>
      <w:r w:rsidR="00E26C62">
        <w:rPr>
          <w:sz w:val="28"/>
          <w:szCs w:val="28"/>
        </w:rPr>
        <w:t xml:space="preserve"> an impervious variance some of the items Mr. </w:t>
      </w:r>
      <w:proofErr w:type="spellStart"/>
      <w:r w:rsidR="00E26C62">
        <w:rPr>
          <w:sz w:val="28"/>
          <w:szCs w:val="28"/>
        </w:rPr>
        <w:t>Duese</w:t>
      </w:r>
      <w:proofErr w:type="spellEnd"/>
      <w:r w:rsidR="00E26C62">
        <w:rPr>
          <w:sz w:val="28"/>
          <w:szCs w:val="28"/>
        </w:rPr>
        <w:t xml:space="preserve"> calculated were doubled. Florence second all voted in favor. </w:t>
      </w:r>
    </w:p>
    <w:p w14:paraId="34A1FD78" w14:textId="77777777" w:rsidR="00E26C62" w:rsidRDefault="00E26C62" w:rsidP="00A119FF">
      <w:pPr>
        <w:rPr>
          <w:sz w:val="28"/>
          <w:szCs w:val="28"/>
        </w:rPr>
      </w:pPr>
    </w:p>
    <w:p w14:paraId="4585B691" w14:textId="6F6EC86B" w:rsidR="00E26C62" w:rsidRPr="00E26C62" w:rsidRDefault="00E26C62" w:rsidP="00A119FF">
      <w:pPr>
        <w:rPr>
          <w:b/>
          <w:sz w:val="28"/>
          <w:szCs w:val="28"/>
        </w:rPr>
      </w:pPr>
      <w:r>
        <w:rPr>
          <w:b/>
          <w:sz w:val="28"/>
          <w:szCs w:val="28"/>
        </w:rPr>
        <w:t xml:space="preserve">Schwartz: </w:t>
      </w:r>
    </w:p>
    <w:p w14:paraId="1F818C64" w14:textId="3A7CF723" w:rsidR="00E26C62" w:rsidRDefault="00E26C62" w:rsidP="00E26C62">
      <w:pPr>
        <w:rPr>
          <w:sz w:val="28"/>
          <w:szCs w:val="28"/>
        </w:rPr>
      </w:pPr>
      <w:r>
        <w:rPr>
          <w:sz w:val="28"/>
          <w:szCs w:val="28"/>
        </w:rPr>
        <w:t>Carney: the lot size is 10 plus acre property, 1</w:t>
      </w:r>
      <w:r w:rsidRPr="00D77C68">
        <w:rPr>
          <w:sz w:val="28"/>
          <w:szCs w:val="28"/>
          <w:vertAlign w:val="superscript"/>
        </w:rPr>
        <w:t>st</w:t>
      </w:r>
      <w:r>
        <w:rPr>
          <w:sz w:val="28"/>
          <w:szCs w:val="28"/>
        </w:rPr>
        <w:t xml:space="preserve"> Carnet noticed the layout digging into the hill &amp; boulder, I guess there’s a lot</w:t>
      </w:r>
      <w:r w:rsidR="000D23D9">
        <w:rPr>
          <w:sz w:val="28"/>
          <w:szCs w:val="28"/>
        </w:rPr>
        <w:t xml:space="preserve"> of</w:t>
      </w:r>
      <w:r>
        <w:rPr>
          <w:sz w:val="28"/>
          <w:szCs w:val="28"/>
        </w:rPr>
        <w:t xml:space="preserve"> ledge, I see a big problem 10 acres and only place is to construct. </w:t>
      </w:r>
    </w:p>
    <w:p w14:paraId="47F3A5F4" w14:textId="77777777" w:rsidR="00E26C62" w:rsidRDefault="00E26C62" w:rsidP="00E26C62">
      <w:pPr>
        <w:rPr>
          <w:sz w:val="28"/>
          <w:szCs w:val="28"/>
        </w:rPr>
      </w:pPr>
    </w:p>
    <w:p w14:paraId="6932625F" w14:textId="77777777" w:rsidR="00E26C62" w:rsidRDefault="00E26C62" w:rsidP="00E26C62">
      <w:pPr>
        <w:rPr>
          <w:sz w:val="28"/>
          <w:szCs w:val="28"/>
        </w:rPr>
      </w:pPr>
      <w:r>
        <w:rPr>
          <w:sz w:val="28"/>
          <w:szCs w:val="28"/>
        </w:rPr>
        <w:t xml:space="preserve">Florence: Clear 10 acres, 8 acres on one side of the road and 2 on the other side of the road. </w:t>
      </w:r>
    </w:p>
    <w:p w14:paraId="4CF4C375" w14:textId="77777777" w:rsidR="00E26C62" w:rsidRDefault="00E26C62" w:rsidP="00E26C62">
      <w:pPr>
        <w:rPr>
          <w:sz w:val="28"/>
          <w:szCs w:val="28"/>
        </w:rPr>
      </w:pPr>
    </w:p>
    <w:p w14:paraId="64FB3D63" w14:textId="41EADB1C" w:rsidR="00E26C62" w:rsidRDefault="00E26C62" w:rsidP="00E26C62">
      <w:pPr>
        <w:rPr>
          <w:sz w:val="28"/>
          <w:szCs w:val="28"/>
        </w:rPr>
      </w:pPr>
      <w:r>
        <w:rPr>
          <w:sz w:val="28"/>
          <w:szCs w:val="28"/>
        </w:rPr>
        <w:t xml:space="preserve">Hatch: On Sunday I observed a wood cutting exercise, </w:t>
      </w:r>
      <w:r w:rsidR="000D23D9">
        <w:rPr>
          <w:sz w:val="28"/>
          <w:szCs w:val="28"/>
        </w:rPr>
        <w:t xml:space="preserve">and </w:t>
      </w:r>
      <w:r>
        <w:rPr>
          <w:sz w:val="28"/>
          <w:szCs w:val="28"/>
        </w:rPr>
        <w:t>took photo</w:t>
      </w:r>
      <w:r w:rsidR="000D23D9">
        <w:rPr>
          <w:sz w:val="28"/>
          <w:szCs w:val="28"/>
        </w:rPr>
        <w:t>s</w:t>
      </w:r>
      <w:r>
        <w:rPr>
          <w:sz w:val="28"/>
          <w:szCs w:val="28"/>
        </w:rPr>
        <w:t xml:space="preserve"> it was staked very clearly. Minor side road variance, see no objectives. I understand this would provide some challenges. 24’4” variance no concerns</w:t>
      </w:r>
    </w:p>
    <w:p w14:paraId="156EEFA9" w14:textId="77777777" w:rsidR="00E26C62" w:rsidRDefault="00E26C62" w:rsidP="00E26C62">
      <w:pPr>
        <w:rPr>
          <w:sz w:val="28"/>
          <w:szCs w:val="28"/>
        </w:rPr>
      </w:pPr>
    </w:p>
    <w:p w14:paraId="0DC7F8F0" w14:textId="0EAFEAD0" w:rsidR="00E26C62" w:rsidRDefault="00E26C62" w:rsidP="00E26C62">
      <w:pPr>
        <w:rPr>
          <w:sz w:val="28"/>
          <w:szCs w:val="28"/>
        </w:rPr>
      </w:pPr>
      <w:r>
        <w:rPr>
          <w:sz w:val="28"/>
          <w:szCs w:val="28"/>
        </w:rPr>
        <w:t>Florence: Confirmed a 24’ 6” from the road w</w:t>
      </w:r>
      <w:r w:rsidR="000D23D9">
        <w:rPr>
          <w:sz w:val="28"/>
          <w:szCs w:val="28"/>
        </w:rPr>
        <w:t>h</w:t>
      </w:r>
      <w:r>
        <w:rPr>
          <w:sz w:val="28"/>
          <w:szCs w:val="28"/>
        </w:rPr>
        <w:t xml:space="preserve">ere 50’ is required and moved to approve the variance, Hatch second all voted in favor. </w:t>
      </w:r>
    </w:p>
    <w:p w14:paraId="428C838C" w14:textId="77777777" w:rsidR="00E26C62" w:rsidRDefault="00E26C62" w:rsidP="00E26C62">
      <w:pPr>
        <w:rPr>
          <w:sz w:val="28"/>
          <w:szCs w:val="28"/>
        </w:rPr>
      </w:pPr>
    </w:p>
    <w:p w14:paraId="36412035" w14:textId="7B7D6E76" w:rsidR="00E26C62" w:rsidRPr="00E26C62" w:rsidRDefault="00E26C62" w:rsidP="00E26C62">
      <w:pPr>
        <w:rPr>
          <w:b/>
          <w:sz w:val="28"/>
          <w:szCs w:val="28"/>
        </w:rPr>
      </w:pPr>
      <w:proofErr w:type="spellStart"/>
      <w:r w:rsidRPr="00E26C62">
        <w:rPr>
          <w:b/>
          <w:sz w:val="28"/>
          <w:szCs w:val="28"/>
        </w:rPr>
        <w:t>Chontos</w:t>
      </w:r>
      <w:proofErr w:type="spellEnd"/>
      <w:r w:rsidRPr="00E26C62">
        <w:rPr>
          <w:b/>
          <w:sz w:val="28"/>
          <w:szCs w:val="28"/>
        </w:rPr>
        <w:t xml:space="preserve">: </w:t>
      </w:r>
    </w:p>
    <w:p w14:paraId="0BA61C70" w14:textId="77777777" w:rsidR="00FB1557" w:rsidRDefault="00FB1557" w:rsidP="00334A23">
      <w:pPr>
        <w:rPr>
          <w:sz w:val="28"/>
          <w:szCs w:val="28"/>
        </w:rPr>
      </w:pPr>
    </w:p>
    <w:p w14:paraId="7E9DBDAA" w14:textId="69E4A0B4" w:rsidR="00FB1557" w:rsidRDefault="00FB1557" w:rsidP="00334A23">
      <w:pPr>
        <w:rPr>
          <w:sz w:val="28"/>
          <w:szCs w:val="28"/>
        </w:rPr>
      </w:pPr>
      <w:r>
        <w:rPr>
          <w:sz w:val="28"/>
          <w:szCs w:val="28"/>
        </w:rPr>
        <w:t xml:space="preserve">Florence: The last time we heard of a rain garden is the Kimball case, and we were worried </w:t>
      </w:r>
      <w:r w:rsidR="000D23D9">
        <w:rPr>
          <w:sz w:val="28"/>
          <w:szCs w:val="28"/>
        </w:rPr>
        <w:t xml:space="preserve">about </w:t>
      </w:r>
      <w:r>
        <w:rPr>
          <w:sz w:val="28"/>
          <w:szCs w:val="28"/>
        </w:rPr>
        <w:t xml:space="preserve">what if everyone did this, something to keep our eyes on. Wanted to mention the Kimball case, we did feel they litigate &amp; plant a few more feet and do the planting. </w:t>
      </w:r>
    </w:p>
    <w:p w14:paraId="7A90D80B" w14:textId="77777777" w:rsidR="00FB1557" w:rsidRDefault="00FB1557" w:rsidP="00334A23">
      <w:pPr>
        <w:rPr>
          <w:sz w:val="28"/>
          <w:szCs w:val="28"/>
        </w:rPr>
      </w:pPr>
    </w:p>
    <w:p w14:paraId="6CE96282" w14:textId="322683C9" w:rsidR="00FB1557" w:rsidRDefault="00FB1557" w:rsidP="00334A23">
      <w:pPr>
        <w:rPr>
          <w:sz w:val="28"/>
          <w:szCs w:val="28"/>
        </w:rPr>
      </w:pPr>
      <w:r>
        <w:rPr>
          <w:sz w:val="28"/>
          <w:szCs w:val="28"/>
        </w:rPr>
        <w:t>Carney: This is the 2</w:t>
      </w:r>
      <w:r w:rsidRPr="00FB1557">
        <w:rPr>
          <w:sz w:val="28"/>
          <w:szCs w:val="28"/>
          <w:vertAlign w:val="superscript"/>
        </w:rPr>
        <w:t>nd</w:t>
      </w:r>
      <w:r>
        <w:rPr>
          <w:sz w:val="28"/>
          <w:szCs w:val="28"/>
        </w:rPr>
        <w:t xml:space="preserve"> time in five years rain garden. </w:t>
      </w:r>
    </w:p>
    <w:p w14:paraId="0A9A952F" w14:textId="77777777" w:rsidR="00FB1557" w:rsidRDefault="00FB1557" w:rsidP="00334A23">
      <w:pPr>
        <w:rPr>
          <w:sz w:val="28"/>
          <w:szCs w:val="28"/>
        </w:rPr>
      </w:pPr>
    </w:p>
    <w:p w14:paraId="71ADF278" w14:textId="02F609F0" w:rsidR="009E2EC0" w:rsidRDefault="009E2EC0" w:rsidP="00334A23">
      <w:pPr>
        <w:rPr>
          <w:sz w:val="28"/>
          <w:szCs w:val="28"/>
        </w:rPr>
      </w:pPr>
      <w:r>
        <w:rPr>
          <w:sz w:val="28"/>
          <w:szCs w:val="28"/>
        </w:rPr>
        <w:t xml:space="preserve">Florence: Only one possible object valuation </w:t>
      </w:r>
      <w:r w:rsidR="000D23D9">
        <w:rPr>
          <w:sz w:val="28"/>
          <w:szCs w:val="28"/>
        </w:rPr>
        <w:t xml:space="preserve">is </w:t>
      </w:r>
      <w:r>
        <w:rPr>
          <w:sz w:val="28"/>
          <w:szCs w:val="28"/>
        </w:rPr>
        <w:t xml:space="preserve">not a real challenge. </w:t>
      </w:r>
    </w:p>
    <w:p w14:paraId="393BE0B4" w14:textId="77777777" w:rsidR="009E2EC0" w:rsidRDefault="009E2EC0" w:rsidP="00334A23">
      <w:pPr>
        <w:rPr>
          <w:sz w:val="28"/>
          <w:szCs w:val="28"/>
        </w:rPr>
      </w:pPr>
    </w:p>
    <w:p w14:paraId="69C720BB" w14:textId="7641A3B5" w:rsidR="005C2D56" w:rsidRDefault="009E2EC0" w:rsidP="00334A23">
      <w:pPr>
        <w:rPr>
          <w:sz w:val="28"/>
          <w:szCs w:val="28"/>
        </w:rPr>
      </w:pPr>
      <w:r>
        <w:rPr>
          <w:sz w:val="28"/>
          <w:szCs w:val="28"/>
        </w:rPr>
        <w:t xml:space="preserve">Hatch: </w:t>
      </w:r>
      <w:r w:rsidR="000D23D9">
        <w:rPr>
          <w:sz w:val="28"/>
          <w:szCs w:val="28"/>
        </w:rPr>
        <w:t>The w</w:t>
      </w:r>
      <w:r>
        <w:rPr>
          <w:sz w:val="28"/>
          <w:szCs w:val="28"/>
        </w:rPr>
        <w:t xml:space="preserve">ay the select board is tasked is to review and deny the building permit </w:t>
      </w:r>
      <w:r w:rsidR="000D23D9">
        <w:rPr>
          <w:sz w:val="28"/>
          <w:szCs w:val="28"/>
        </w:rPr>
        <w:t xml:space="preserve">and </w:t>
      </w:r>
      <w:r>
        <w:rPr>
          <w:sz w:val="28"/>
          <w:szCs w:val="28"/>
        </w:rPr>
        <w:t xml:space="preserve">goes back </w:t>
      </w:r>
      <w:r w:rsidR="000D23D9">
        <w:rPr>
          <w:sz w:val="28"/>
          <w:szCs w:val="28"/>
        </w:rPr>
        <w:t xml:space="preserve">to </w:t>
      </w:r>
      <w:r>
        <w:rPr>
          <w:sz w:val="28"/>
          <w:szCs w:val="28"/>
        </w:rPr>
        <w:t xml:space="preserve">the board once the variances are approved or denied, I want to make sure the proposals are recorded and encumbered in the minutes </w:t>
      </w:r>
      <w:r w:rsidR="00CB2655">
        <w:rPr>
          <w:sz w:val="28"/>
          <w:szCs w:val="28"/>
        </w:rPr>
        <w:t xml:space="preserve">when </w:t>
      </w:r>
      <w:r>
        <w:rPr>
          <w:sz w:val="28"/>
          <w:szCs w:val="28"/>
        </w:rPr>
        <w:t xml:space="preserve">the variance </w:t>
      </w:r>
      <w:r w:rsidR="00CB2655">
        <w:rPr>
          <w:sz w:val="28"/>
          <w:szCs w:val="28"/>
        </w:rPr>
        <w:t>is signed</w:t>
      </w:r>
      <w:r>
        <w:rPr>
          <w:sz w:val="28"/>
          <w:szCs w:val="28"/>
        </w:rPr>
        <w:t>-off.</w:t>
      </w:r>
    </w:p>
    <w:p w14:paraId="2306555A" w14:textId="4A5F8AC1" w:rsidR="009E2EC0" w:rsidRDefault="009E2EC0" w:rsidP="00334A23">
      <w:pPr>
        <w:rPr>
          <w:sz w:val="28"/>
          <w:szCs w:val="28"/>
        </w:rPr>
      </w:pPr>
    </w:p>
    <w:p w14:paraId="757DF193" w14:textId="28023B32" w:rsidR="002078A0" w:rsidRDefault="002030D9" w:rsidP="00334A23">
      <w:pPr>
        <w:rPr>
          <w:sz w:val="28"/>
          <w:szCs w:val="28"/>
        </w:rPr>
      </w:pPr>
      <w:r>
        <w:rPr>
          <w:sz w:val="28"/>
          <w:szCs w:val="28"/>
        </w:rPr>
        <w:t>Hatch moved to approve the 30</w:t>
      </w:r>
      <w:r w:rsidR="000D23D9">
        <w:rPr>
          <w:sz w:val="28"/>
          <w:szCs w:val="28"/>
        </w:rPr>
        <w:t>-</w:t>
      </w:r>
      <w:r>
        <w:rPr>
          <w:sz w:val="28"/>
          <w:szCs w:val="28"/>
        </w:rPr>
        <w:t xml:space="preserve">foot setback </w:t>
      </w:r>
      <w:r w:rsidR="005F1C30">
        <w:rPr>
          <w:sz w:val="28"/>
          <w:szCs w:val="28"/>
        </w:rPr>
        <w:t>from</w:t>
      </w:r>
      <w:r>
        <w:rPr>
          <w:sz w:val="28"/>
          <w:szCs w:val="28"/>
        </w:rPr>
        <w:t xml:space="preserve"> Presidential drive and </w:t>
      </w:r>
      <w:r w:rsidR="000D23D9">
        <w:rPr>
          <w:sz w:val="28"/>
          <w:szCs w:val="28"/>
        </w:rPr>
        <w:t xml:space="preserve">a </w:t>
      </w:r>
      <w:r>
        <w:rPr>
          <w:sz w:val="28"/>
          <w:szCs w:val="28"/>
        </w:rPr>
        <w:t>30</w:t>
      </w:r>
      <w:r w:rsidR="000D23D9">
        <w:rPr>
          <w:sz w:val="28"/>
          <w:szCs w:val="28"/>
        </w:rPr>
        <w:t>-</w:t>
      </w:r>
      <w:r>
        <w:rPr>
          <w:sz w:val="28"/>
          <w:szCs w:val="28"/>
        </w:rPr>
        <w:t xml:space="preserve">foot setback from </w:t>
      </w:r>
      <w:r w:rsidR="005F1C30">
        <w:rPr>
          <w:sz w:val="28"/>
          <w:szCs w:val="28"/>
        </w:rPr>
        <w:t>the wetlands,</w:t>
      </w:r>
      <w:bookmarkStart w:id="0" w:name="_GoBack"/>
      <w:bookmarkEnd w:id="0"/>
      <w:r>
        <w:rPr>
          <w:sz w:val="28"/>
          <w:szCs w:val="28"/>
        </w:rPr>
        <w:t xml:space="preserve"> Florence second all voted in favor. </w:t>
      </w:r>
    </w:p>
    <w:p w14:paraId="49B91D91" w14:textId="77777777" w:rsidR="002030D9" w:rsidRDefault="002030D9" w:rsidP="00334A23">
      <w:pPr>
        <w:rPr>
          <w:sz w:val="28"/>
          <w:szCs w:val="28"/>
        </w:rPr>
      </w:pPr>
    </w:p>
    <w:p w14:paraId="7B27F109" w14:textId="3B1AD73A" w:rsidR="006A53C3" w:rsidRDefault="002030D9" w:rsidP="00334A23">
      <w:pPr>
        <w:rPr>
          <w:sz w:val="28"/>
          <w:szCs w:val="28"/>
        </w:rPr>
      </w:pPr>
      <w:r>
        <w:rPr>
          <w:sz w:val="28"/>
          <w:szCs w:val="28"/>
        </w:rPr>
        <w:t>Carney: announced the next Zoning Board meeting is May 25, 2022</w:t>
      </w:r>
      <w:r w:rsidR="000D23D9">
        <w:rPr>
          <w:sz w:val="28"/>
          <w:szCs w:val="28"/>
        </w:rPr>
        <w:t>,</w:t>
      </w:r>
      <w:r>
        <w:rPr>
          <w:sz w:val="28"/>
          <w:szCs w:val="28"/>
        </w:rPr>
        <w:t xml:space="preserve"> at 7:00 pm </w:t>
      </w:r>
      <w:r w:rsidR="000D23D9">
        <w:rPr>
          <w:sz w:val="28"/>
          <w:szCs w:val="28"/>
        </w:rPr>
        <w:t xml:space="preserve">at </w:t>
      </w:r>
      <w:r>
        <w:rPr>
          <w:sz w:val="28"/>
          <w:szCs w:val="28"/>
        </w:rPr>
        <w:t>Town Hall.</w:t>
      </w:r>
    </w:p>
    <w:p w14:paraId="653FE6C9" w14:textId="77777777" w:rsidR="008732C2" w:rsidRDefault="008732C2" w:rsidP="008732C2">
      <w:pPr>
        <w:rPr>
          <w:sz w:val="28"/>
          <w:szCs w:val="28"/>
        </w:rPr>
      </w:pPr>
    </w:p>
    <w:p w14:paraId="5F8595D8" w14:textId="1F59A2BC" w:rsidR="008732C2" w:rsidRDefault="008732C2" w:rsidP="008732C2">
      <w:pPr>
        <w:rPr>
          <w:sz w:val="28"/>
          <w:szCs w:val="28"/>
        </w:rPr>
      </w:pPr>
      <w:r>
        <w:rPr>
          <w:sz w:val="28"/>
          <w:szCs w:val="28"/>
        </w:rPr>
        <w:t xml:space="preserve">Meeting adjourned at </w:t>
      </w:r>
      <w:r w:rsidR="002030D9">
        <w:rPr>
          <w:sz w:val="28"/>
          <w:szCs w:val="28"/>
        </w:rPr>
        <w:t>8:24</w:t>
      </w:r>
      <w:r>
        <w:rPr>
          <w:sz w:val="28"/>
          <w:szCs w:val="28"/>
        </w:rPr>
        <w:t xml:space="preserve"> PM.</w:t>
      </w:r>
    </w:p>
    <w:p w14:paraId="1577AFBC" w14:textId="77777777" w:rsidR="002030D9" w:rsidRDefault="002030D9" w:rsidP="008732C2">
      <w:pPr>
        <w:rPr>
          <w:sz w:val="28"/>
          <w:szCs w:val="28"/>
        </w:rPr>
      </w:pPr>
    </w:p>
    <w:p w14:paraId="0B949A5A" w14:textId="42F413DB" w:rsidR="00D34231" w:rsidRDefault="002030D9" w:rsidP="008732C2">
      <w:pPr>
        <w:rPr>
          <w:sz w:val="28"/>
          <w:szCs w:val="28"/>
        </w:rPr>
      </w:pPr>
      <w:r>
        <w:rPr>
          <w:sz w:val="28"/>
          <w:szCs w:val="28"/>
        </w:rPr>
        <w:t>After the meeting</w:t>
      </w:r>
      <w:r w:rsidR="000D23D9">
        <w:rPr>
          <w:sz w:val="28"/>
          <w:szCs w:val="28"/>
        </w:rPr>
        <w:t>,</w:t>
      </w:r>
      <w:r>
        <w:rPr>
          <w:sz w:val="28"/>
          <w:szCs w:val="28"/>
        </w:rPr>
        <w:t xml:space="preserve"> Carney brought up a possible change that was brought to his attention from a phone conversation with Revane, Selectmen.  To have the building permit denied without having to go through the expense of </w:t>
      </w:r>
      <w:r w:rsidR="00D34231">
        <w:rPr>
          <w:sz w:val="28"/>
          <w:szCs w:val="28"/>
        </w:rPr>
        <w:t>septic, energy permit</w:t>
      </w:r>
      <w:r w:rsidR="000D23D9">
        <w:rPr>
          <w:sz w:val="28"/>
          <w:szCs w:val="28"/>
        </w:rPr>
        <w:t>,</w:t>
      </w:r>
      <w:r w:rsidR="00D34231">
        <w:rPr>
          <w:sz w:val="28"/>
          <w:szCs w:val="28"/>
        </w:rPr>
        <w:t xml:space="preserve"> etc. The permit would be with the condition of a septic system etc. for final approval.</w:t>
      </w:r>
    </w:p>
    <w:p w14:paraId="7445C617" w14:textId="77777777" w:rsidR="00D34231" w:rsidRDefault="00D34231" w:rsidP="008732C2">
      <w:pPr>
        <w:rPr>
          <w:sz w:val="28"/>
          <w:szCs w:val="28"/>
        </w:rPr>
      </w:pPr>
    </w:p>
    <w:p w14:paraId="2B9D7C37" w14:textId="28AA9266" w:rsidR="002030D9" w:rsidRDefault="00D34231" w:rsidP="008732C2">
      <w:pPr>
        <w:rPr>
          <w:sz w:val="28"/>
          <w:szCs w:val="28"/>
        </w:rPr>
      </w:pPr>
      <w:r>
        <w:rPr>
          <w:sz w:val="28"/>
          <w:szCs w:val="28"/>
        </w:rPr>
        <w:t>The board agreed to meet with the select board on May 19, 2022</w:t>
      </w:r>
      <w:r w:rsidR="000D23D9">
        <w:rPr>
          <w:sz w:val="28"/>
          <w:szCs w:val="28"/>
        </w:rPr>
        <w:t>,</w:t>
      </w:r>
      <w:r>
        <w:rPr>
          <w:sz w:val="28"/>
          <w:szCs w:val="28"/>
        </w:rPr>
        <w:t xml:space="preserve"> at their evening meeting for further conversation. </w:t>
      </w:r>
    </w:p>
    <w:p w14:paraId="22D25DBB" w14:textId="77777777" w:rsidR="008732C2" w:rsidRDefault="008732C2" w:rsidP="008732C2">
      <w:pPr>
        <w:rPr>
          <w:sz w:val="28"/>
          <w:szCs w:val="28"/>
        </w:rPr>
      </w:pPr>
    </w:p>
    <w:p w14:paraId="7B6295BD" w14:textId="77777777" w:rsidR="008732C2" w:rsidRDefault="008732C2" w:rsidP="008732C2">
      <w:pPr>
        <w:rPr>
          <w:sz w:val="28"/>
          <w:szCs w:val="28"/>
        </w:rPr>
      </w:pPr>
      <w:r>
        <w:rPr>
          <w:sz w:val="28"/>
          <w:szCs w:val="28"/>
        </w:rPr>
        <w:t>Respectively submitted,</w:t>
      </w:r>
    </w:p>
    <w:p w14:paraId="10176674" w14:textId="6A466597" w:rsidR="008732C2" w:rsidRPr="008732C2" w:rsidRDefault="00D34231" w:rsidP="008732C2">
      <w:pPr>
        <w:rPr>
          <w:sz w:val="28"/>
          <w:szCs w:val="28"/>
        </w:rPr>
      </w:pPr>
      <w:r>
        <w:rPr>
          <w:sz w:val="28"/>
          <w:szCs w:val="28"/>
        </w:rPr>
        <w:t>Deborah DeFosse</w:t>
      </w:r>
    </w:p>
    <w:p w14:paraId="6CC22E1B" w14:textId="77777777" w:rsidR="008732C2" w:rsidRDefault="008732C2" w:rsidP="008732C2">
      <w:pPr>
        <w:rPr>
          <w:sz w:val="28"/>
          <w:szCs w:val="28"/>
        </w:rPr>
      </w:pPr>
    </w:p>
    <w:p w14:paraId="706FA3F6" w14:textId="77777777" w:rsidR="008732C2" w:rsidRDefault="008732C2" w:rsidP="008732C2">
      <w:pPr>
        <w:rPr>
          <w:sz w:val="28"/>
          <w:szCs w:val="28"/>
        </w:rPr>
      </w:pPr>
    </w:p>
    <w:p w14:paraId="05F212C6" w14:textId="77777777" w:rsidR="008732C2" w:rsidRDefault="008732C2" w:rsidP="008732C2">
      <w:pPr>
        <w:rPr>
          <w:sz w:val="28"/>
          <w:szCs w:val="28"/>
        </w:rPr>
      </w:pPr>
    </w:p>
    <w:p w14:paraId="32C6F9E4" w14:textId="77777777" w:rsidR="008732C2" w:rsidRPr="008732C2" w:rsidRDefault="008732C2" w:rsidP="008732C2">
      <w:pPr>
        <w:rPr>
          <w:sz w:val="28"/>
          <w:szCs w:val="28"/>
        </w:rPr>
      </w:pPr>
    </w:p>
    <w:p w14:paraId="166D7001" w14:textId="77777777" w:rsidR="00501088" w:rsidRDefault="00501088" w:rsidP="00501088">
      <w:pPr>
        <w:rPr>
          <w:sz w:val="28"/>
          <w:szCs w:val="28"/>
        </w:rPr>
      </w:pPr>
    </w:p>
    <w:p w14:paraId="7F6E9779" w14:textId="77777777" w:rsidR="00501088" w:rsidRPr="00501088" w:rsidRDefault="00501088" w:rsidP="00501088">
      <w:pPr>
        <w:rPr>
          <w:sz w:val="28"/>
          <w:szCs w:val="28"/>
        </w:rPr>
      </w:pPr>
    </w:p>
    <w:p w14:paraId="50B5F73D" w14:textId="77777777" w:rsidR="00501088" w:rsidRPr="00A333EF" w:rsidRDefault="00501088" w:rsidP="00501088">
      <w:pPr>
        <w:pStyle w:val="ListParagraph"/>
        <w:rPr>
          <w:sz w:val="28"/>
          <w:szCs w:val="28"/>
        </w:rPr>
      </w:pPr>
    </w:p>
    <w:p w14:paraId="6FDAC9C8" w14:textId="77777777" w:rsidR="009B46FF" w:rsidRDefault="009B46FF" w:rsidP="009B46FF">
      <w:pPr>
        <w:rPr>
          <w:sz w:val="28"/>
          <w:szCs w:val="28"/>
        </w:rPr>
      </w:pPr>
    </w:p>
    <w:p w14:paraId="377BE9B4" w14:textId="77777777" w:rsidR="009B46FF" w:rsidRPr="009B46FF" w:rsidRDefault="009B46FF" w:rsidP="009B46FF">
      <w:pPr>
        <w:rPr>
          <w:sz w:val="28"/>
          <w:szCs w:val="28"/>
        </w:rPr>
      </w:pPr>
    </w:p>
    <w:p w14:paraId="27C17589" w14:textId="77777777" w:rsidR="009B46FF" w:rsidRPr="009B46FF" w:rsidRDefault="009B46FF" w:rsidP="009B46FF">
      <w:pPr>
        <w:pStyle w:val="ListParagraph"/>
        <w:rPr>
          <w:sz w:val="28"/>
          <w:szCs w:val="28"/>
        </w:rPr>
      </w:pPr>
    </w:p>
    <w:p w14:paraId="43C6C5C3" w14:textId="77777777" w:rsidR="00BE2F01" w:rsidRPr="00787CE3" w:rsidRDefault="00BE2F01" w:rsidP="00787CE3">
      <w:pPr>
        <w:ind w:left="360"/>
        <w:rPr>
          <w:sz w:val="32"/>
          <w:szCs w:val="32"/>
        </w:rPr>
      </w:pPr>
    </w:p>
    <w:sectPr w:rsidR="00BE2F01" w:rsidRPr="00787CE3" w:rsidSect="0027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90513"/>
    <w:multiLevelType w:val="hybridMultilevel"/>
    <w:tmpl w:val="B7E08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C1F3C"/>
    <w:multiLevelType w:val="hybridMultilevel"/>
    <w:tmpl w:val="F18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3B5A"/>
    <w:multiLevelType w:val="hybridMultilevel"/>
    <w:tmpl w:val="6D04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4C6E7F"/>
    <w:multiLevelType w:val="hybridMultilevel"/>
    <w:tmpl w:val="433A6086"/>
    <w:lvl w:ilvl="0" w:tplc="068C87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3A4C7E"/>
    <w:multiLevelType w:val="hybridMultilevel"/>
    <w:tmpl w:val="82429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253B8"/>
    <w:multiLevelType w:val="hybridMultilevel"/>
    <w:tmpl w:val="AC7CAC72"/>
    <w:lvl w:ilvl="0" w:tplc="944C8F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DC0612"/>
    <w:multiLevelType w:val="hybridMultilevel"/>
    <w:tmpl w:val="13DA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770BF9"/>
    <w:multiLevelType w:val="hybridMultilevel"/>
    <w:tmpl w:val="C20E2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62B2C"/>
    <w:multiLevelType w:val="hybridMultilevel"/>
    <w:tmpl w:val="4E441A42"/>
    <w:lvl w:ilvl="0" w:tplc="3FDC6B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7"/>
  </w:num>
  <w:num w:numId="5">
    <w:abstractNumId w:val="2"/>
  </w:num>
  <w:num w:numId="6">
    <w:abstractNumId w:val="1"/>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zE2MzS3NLcwMzBW0lEKTi0uzszPAykwrQUAVhDH+ywAAAA="/>
  </w:docVars>
  <w:rsids>
    <w:rsidRoot w:val="00BE2F01"/>
    <w:rsid w:val="00030BC8"/>
    <w:rsid w:val="00085285"/>
    <w:rsid w:val="000A03EF"/>
    <w:rsid w:val="000D23D9"/>
    <w:rsid w:val="001023CD"/>
    <w:rsid w:val="002030D9"/>
    <w:rsid w:val="002078A0"/>
    <w:rsid w:val="00264B19"/>
    <w:rsid w:val="00277040"/>
    <w:rsid w:val="0028415E"/>
    <w:rsid w:val="00334A23"/>
    <w:rsid w:val="00437F73"/>
    <w:rsid w:val="004D249D"/>
    <w:rsid w:val="004D66CD"/>
    <w:rsid w:val="00501088"/>
    <w:rsid w:val="00511A7F"/>
    <w:rsid w:val="005C2D56"/>
    <w:rsid w:val="005F1C30"/>
    <w:rsid w:val="00646AE7"/>
    <w:rsid w:val="006A53C3"/>
    <w:rsid w:val="006D5107"/>
    <w:rsid w:val="007459F7"/>
    <w:rsid w:val="00787CE3"/>
    <w:rsid w:val="007F2F5B"/>
    <w:rsid w:val="00857E4B"/>
    <w:rsid w:val="00862FD4"/>
    <w:rsid w:val="008732C2"/>
    <w:rsid w:val="008E5418"/>
    <w:rsid w:val="00913ED6"/>
    <w:rsid w:val="0096478A"/>
    <w:rsid w:val="009B46FF"/>
    <w:rsid w:val="009B5B71"/>
    <w:rsid w:val="009E2EC0"/>
    <w:rsid w:val="00A119FF"/>
    <w:rsid w:val="00A333EF"/>
    <w:rsid w:val="00B54C95"/>
    <w:rsid w:val="00BE2F01"/>
    <w:rsid w:val="00C60D5B"/>
    <w:rsid w:val="00CB2655"/>
    <w:rsid w:val="00D34231"/>
    <w:rsid w:val="00D62454"/>
    <w:rsid w:val="00D77C68"/>
    <w:rsid w:val="00E21377"/>
    <w:rsid w:val="00E26C62"/>
    <w:rsid w:val="00F65878"/>
    <w:rsid w:val="00FB1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6D7C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F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9DAF5-2F80-4F58-A8EB-B196102F4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5</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Carney</dc:creator>
  <cp:keywords/>
  <dc:description/>
  <cp:lastModifiedBy>Town Admin</cp:lastModifiedBy>
  <cp:revision>13</cp:revision>
  <dcterms:created xsi:type="dcterms:W3CDTF">2022-04-28T14:24:00Z</dcterms:created>
  <dcterms:modified xsi:type="dcterms:W3CDTF">2022-05-05T13:11:00Z</dcterms:modified>
</cp:coreProperties>
</file>